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5"/>
        <w:gridCol w:w="10155"/>
      </w:tblGrid>
      <w:tr w:rsidR="00F561A3" w:rsidRPr="00065168" w14:paraId="008FB95E" w14:textId="77777777" w:rsidTr="007A353C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76E6CB14" w14:textId="77777777" w:rsidR="00F561A3" w:rsidRDefault="00F561A3" w:rsidP="007A353C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munities of Practice with RDHAP Community</w:t>
            </w:r>
          </w:p>
          <w:p w14:paraId="0F09A871" w14:textId="77777777" w:rsidR="00F561A3" w:rsidRPr="00065168" w:rsidRDefault="00F561A3" w:rsidP="007A353C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F561A3" w:rsidRPr="00065168" w14:paraId="04801BE4" w14:textId="77777777" w:rsidTr="007A353C">
        <w:tblPrEx>
          <w:tblCellMar>
            <w:left w:w="108" w:type="dxa"/>
            <w:right w:w="108" w:type="dxa"/>
          </w:tblCellMar>
        </w:tblPrEx>
        <w:trPr>
          <w:trHeight w:val="99"/>
        </w:trPr>
        <w:tc>
          <w:tcPr>
            <w:tcW w:w="1079" w:type="pct"/>
          </w:tcPr>
          <w:p w14:paraId="24C6F51C" w14:textId="77777777" w:rsidR="00F561A3" w:rsidRPr="00065168" w:rsidRDefault="00F561A3" w:rsidP="007A353C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Date &amp; Time:</w:t>
            </w:r>
          </w:p>
        </w:tc>
        <w:tc>
          <w:tcPr>
            <w:tcW w:w="3921" w:type="pct"/>
          </w:tcPr>
          <w:p w14:paraId="7FB60238" w14:textId="77777777" w:rsidR="00F561A3" w:rsidRPr="00065168" w:rsidRDefault="00F561A3" w:rsidP="007A353C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vember 25, 2019, 3pm – 4pm</w:t>
            </w:r>
          </w:p>
        </w:tc>
      </w:tr>
      <w:tr w:rsidR="00F561A3" w:rsidRPr="00065168" w14:paraId="73B6131B" w14:textId="77777777" w:rsidTr="007A353C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41BAA729" w14:textId="77777777" w:rsidR="00F561A3" w:rsidRPr="00065168" w:rsidRDefault="00F561A3" w:rsidP="007A353C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Location:</w:t>
            </w:r>
          </w:p>
        </w:tc>
        <w:tc>
          <w:tcPr>
            <w:tcW w:w="3921" w:type="pct"/>
          </w:tcPr>
          <w:p w14:paraId="30ABA59D" w14:textId="77777777" w:rsidR="00F561A3" w:rsidRDefault="00F561A3" w:rsidP="007A353C">
            <w:pPr>
              <w:pStyle w:val="PlainText"/>
            </w:pPr>
            <w:r>
              <w:rPr>
                <w:rFonts w:ascii="Arial" w:hAnsi="Arial" w:cs="Arial"/>
                <w:sz w:val="20"/>
              </w:rPr>
              <w:t xml:space="preserve">Zoom link:  </w:t>
            </w:r>
            <w:hyperlink r:id="rId8" w:history="1">
              <w:r>
                <w:rPr>
                  <w:rStyle w:val="Hyperlink"/>
                </w:rPr>
                <w:t>https://ucsf.zoom.us/j/460112895</w:t>
              </w:r>
            </w:hyperlink>
          </w:p>
          <w:p w14:paraId="43FD4A15" w14:textId="77777777" w:rsidR="00F561A3" w:rsidRDefault="00F561A3" w:rsidP="007A353C">
            <w:pPr>
              <w:pStyle w:val="PlainText"/>
            </w:pPr>
          </w:p>
          <w:p w14:paraId="670FDD7F" w14:textId="77777777" w:rsidR="00F561A3" w:rsidRPr="00A20A0C" w:rsidRDefault="00F561A3" w:rsidP="007A353C">
            <w:pPr>
              <w:spacing w:before="120"/>
              <w:rPr>
                <w:rFonts w:ascii="Arial" w:hAnsi="Arial" w:cs="Arial"/>
                <w:b/>
                <w:color w:val="0070C0"/>
                <w:sz w:val="20"/>
                <w:u w:val="single"/>
              </w:rPr>
            </w:pPr>
          </w:p>
          <w:p w14:paraId="66B1311E" w14:textId="77777777" w:rsidR="00F561A3" w:rsidRPr="00845D66" w:rsidRDefault="00F561A3" w:rsidP="007A353C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-or- Phone line:  </w:t>
            </w:r>
            <w:r w:rsidRPr="00845D66">
              <w:rPr>
                <w:rFonts w:ascii="Arial" w:hAnsi="Arial" w:cs="Arial"/>
                <w:sz w:val="20"/>
              </w:rPr>
              <w:t>US: +1 669 900 6833</w:t>
            </w:r>
          </w:p>
          <w:p w14:paraId="36B63FE3" w14:textId="77777777" w:rsidR="00F561A3" w:rsidRDefault="00F561A3" w:rsidP="007A353C">
            <w:pPr>
              <w:spacing w:before="120"/>
              <w:rPr>
                <w:rFonts w:ascii="Arial" w:hAnsi="Arial" w:cs="Arial"/>
                <w:sz w:val="20"/>
              </w:rPr>
            </w:pPr>
            <w:r w:rsidRPr="00845D66">
              <w:rPr>
                <w:rFonts w:ascii="Arial" w:hAnsi="Arial" w:cs="Arial"/>
                <w:sz w:val="20"/>
              </w:rPr>
              <w:t xml:space="preserve">                   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 xml:space="preserve">or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>+1 646 558 8656</w:t>
            </w:r>
          </w:p>
          <w:p w14:paraId="08BDC833" w14:textId="77777777" w:rsidR="00F561A3" w:rsidRPr="00065168" w:rsidRDefault="00F561A3" w:rsidP="007A353C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Meeting ID:  </w:t>
            </w:r>
            <w:r w:rsidRPr="00F60E78">
              <w:rPr>
                <w:rFonts w:ascii="Arial" w:hAnsi="Arial" w:cs="Arial"/>
                <w:sz w:val="20"/>
              </w:rPr>
              <w:t>460 112 895</w:t>
            </w:r>
          </w:p>
        </w:tc>
      </w:tr>
      <w:tr w:rsidR="00F561A3" w:rsidRPr="00065168" w14:paraId="1E95C733" w14:textId="77777777" w:rsidTr="007A353C">
        <w:tblPrEx>
          <w:tblCellMar>
            <w:left w:w="108" w:type="dxa"/>
            <w:right w:w="108" w:type="dxa"/>
          </w:tblCellMar>
        </w:tblPrEx>
        <w:trPr>
          <w:trHeight w:val="200"/>
        </w:trPr>
        <w:tc>
          <w:tcPr>
            <w:tcW w:w="1079" w:type="pct"/>
          </w:tcPr>
          <w:p w14:paraId="2B07F70F" w14:textId="77777777" w:rsidR="00F561A3" w:rsidRPr="00065168" w:rsidRDefault="00F561A3" w:rsidP="007A353C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921" w:type="pct"/>
          </w:tcPr>
          <w:p w14:paraId="6B9DC4DA" w14:textId="77777777" w:rsidR="00F561A3" w:rsidRPr="007C2D99" w:rsidRDefault="00F561A3" w:rsidP="007A353C">
            <w:pPr>
              <w:pStyle w:val="ListParagraph"/>
              <w:spacing w:before="120" w:line="276" w:lineRule="auto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F561A3" w:rsidRPr="00065168" w14:paraId="07B1A748" w14:textId="77777777" w:rsidTr="007A353C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7307A77F" w14:textId="77777777" w:rsidR="00F561A3" w:rsidRPr="00065168" w:rsidRDefault="00F561A3" w:rsidP="007A353C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 w:rsidRPr="00065168">
              <w:rPr>
                <w:rFonts w:ascii="Arial" w:hAnsi="Arial" w:cs="Arial"/>
                <w:sz w:val="20"/>
              </w:rPr>
              <w:t>Agenda</w:t>
            </w:r>
          </w:p>
        </w:tc>
      </w:tr>
      <w:tr w:rsidR="00F561A3" w:rsidRPr="00065168" w14:paraId="2DA987C6" w14:textId="77777777" w:rsidTr="007A353C">
        <w:trPr>
          <w:cantSplit/>
          <w:trHeight w:val="1294"/>
        </w:trPr>
        <w:tc>
          <w:tcPr>
            <w:tcW w:w="5000" w:type="pct"/>
            <w:gridSpan w:val="2"/>
          </w:tcPr>
          <w:p w14:paraId="456B1740" w14:textId="77777777" w:rsidR="00F561A3" w:rsidRDefault="00F561A3" w:rsidP="00F561A3">
            <w:pPr>
              <w:pStyle w:val="ListParagraph"/>
              <w:numPr>
                <w:ilvl w:val="0"/>
                <w:numId w:val="28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view of Eight Focus Areas</w:t>
            </w:r>
          </w:p>
          <w:p w14:paraId="3867BE87" w14:textId="77777777" w:rsidR="00F561A3" w:rsidRDefault="00F561A3" w:rsidP="00F561A3">
            <w:pPr>
              <w:pStyle w:val="ListParagraph"/>
              <w:numPr>
                <w:ilvl w:val="0"/>
                <w:numId w:val="28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 w:rsidRPr="00E856DE">
              <w:rPr>
                <w:rFonts w:ascii="Arial" w:hAnsi="Arial" w:cs="Arial"/>
                <w:sz w:val="20"/>
              </w:rPr>
              <w:t xml:space="preserve">Discussion on </w:t>
            </w:r>
            <w:r>
              <w:rPr>
                <w:rFonts w:ascii="Arial" w:hAnsi="Arial" w:cs="Arial"/>
                <w:sz w:val="20"/>
              </w:rPr>
              <w:t xml:space="preserve">CoP RDHAP </w:t>
            </w:r>
            <w:r w:rsidRPr="00E856DE">
              <w:rPr>
                <w:rFonts w:ascii="Arial" w:hAnsi="Arial" w:cs="Arial"/>
                <w:sz w:val="20"/>
              </w:rPr>
              <w:t>survey</w:t>
            </w:r>
          </w:p>
          <w:p w14:paraId="7F05176F" w14:textId="77777777" w:rsidR="00F561A3" w:rsidRDefault="00F561A3" w:rsidP="00F561A3">
            <w:pPr>
              <w:pStyle w:val="ListParagraph"/>
              <w:numPr>
                <w:ilvl w:val="0"/>
                <w:numId w:val="28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dates by members of workgroup</w:t>
            </w:r>
          </w:p>
          <w:p w14:paraId="0160E7BA" w14:textId="77777777" w:rsidR="00F561A3" w:rsidRPr="00E856DE" w:rsidRDefault="00F561A3" w:rsidP="00F561A3">
            <w:pPr>
              <w:pStyle w:val="ListParagraph"/>
              <w:numPr>
                <w:ilvl w:val="0"/>
                <w:numId w:val="28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 w:rsidRPr="00E856DE">
              <w:rPr>
                <w:rFonts w:ascii="Arial" w:hAnsi="Arial" w:cs="Arial"/>
                <w:sz w:val="20"/>
              </w:rPr>
              <w:t>Next steps</w:t>
            </w:r>
          </w:p>
          <w:p w14:paraId="7DA67B58" w14:textId="77777777" w:rsidR="00F561A3" w:rsidRPr="007C2D99" w:rsidRDefault="00F561A3" w:rsidP="00F561A3">
            <w:pPr>
              <w:pStyle w:val="ListParagraph"/>
              <w:numPr>
                <w:ilvl w:val="0"/>
                <w:numId w:val="28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xt meeting:  January 2020</w:t>
            </w:r>
          </w:p>
          <w:p w14:paraId="76D6E8AF" w14:textId="77777777" w:rsidR="00F561A3" w:rsidRPr="001E23D2" w:rsidRDefault="00F561A3" w:rsidP="007A353C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  <w:tr w:rsidR="00F561A3" w:rsidRPr="00065168" w14:paraId="0138543F" w14:textId="77777777" w:rsidTr="007A353C">
        <w:trPr>
          <w:cantSplit/>
          <w:trHeight w:val="11"/>
        </w:trPr>
        <w:tc>
          <w:tcPr>
            <w:tcW w:w="5000" w:type="pct"/>
            <w:gridSpan w:val="2"/>
          </w:tcPr>
          <w:p w14:paraId="5BCA76B1" w14:textId="77777777" w:rsidR="00F561A3" w:rsidRPr="00F17BC5" w:rsidRDefault="00F561A3" w:rsidP="007A353C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</w:tbl>
    <w:p w14:paraId="30F2C512" w14:textId="6C7EFFC7" w:rsidR="00611CBE" w:rsidRDefault="00611CBE"/>
    <w:p w14:paraId="6ECCAC90" w14:textId="0EFC18AA" w:rsidR="007144EE" w:rsidRPr="009956DE" w:rsidRDefault="007144EE" w:rsidP="00EE0792">
      <w:pPr>
        <w:rPr>
          <w:rFonts w:ascii="Arial" w:hAnsi="Arial" w:cs="Arial"/>
          <w:sz w:val="32"/>
          <w:szCs w:val="32"/>
        </w:rPr>
      </w:pPr>
    </w:p>
    <w:p w14:paraId="0FCCDBCE" w14:textId="28D51A79" w:rsidR="00A864DD" w:rsidRDefault="00A864DD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tbl>
      <w:tblPr>
        <w:tblpPr w:leftFromText="180" w:rightFromText="180" w:horzAnchor="page" w:tblpX="499" w:tblpY="-437"/>
        <w:tblW w:w="15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67"/>
        <w:gridCol w:w="3885"/>
        <w:gridCol w:w="2891"/>
        <w:gridCol w:w="2982"/>
        <w:gridCol w:w="2982"/>
      </w:tblGrid>
      <w:tr w:rsidR="00A864DD" w:rsidRPr="009956DE" w14:paraId="3F07C858" w14:textId="77777777" w:rsidTr="00D91629">
        <w:trPr>
          <w:trHeight w:val="735"/>
        </w:trPr>
        <w:tc>
          <w:tcPr>
            <w:tcW w:w="15107" w:type="dxa"/>
            <w:gridSpan w:val="5"/>
            <w:shd w:val="clear" w:color="auto" w:fill="D9D9D9"/>
          </w:tcPr>
          <w:p w14:paraId="2FF6196A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mmunities of Practice (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CoP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) </w:t>
            </w: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Workgroup Meetin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inutes</w:t>
            </w:r>
          </w:p>
          <w:p w14:paraId="0F39C968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vember 25, 2019</w:t>
            </w:r>
          </w:p>
          <w:p w14:paraId="36F062B7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:00 pm – 4:00 pm </w:t>
            </w:r>
          </w:p>
        </w:tc>
      </w:tr>
      <w:tr w:rsidR="00A864DD" w:rsidRPr="009956DE" w14:paraId="42845ED4" w14:textId="77777777" w:rsidTr="00D91629">
        <w:trPr>
          <w:trHeight w:val="325"/>
        </w:trPr>
        <w:tc>
          <w:tcPr>
            <w:tcW w:w="2367" w:type="dxa"/>
            <w:vMerge w:val="restart"/>
            <w:shd w:val="clear" w:color="auto" w:fill="E0E0E0"/>
            <w:vAlign w:val="bottom"/>
          </w:tcPr>
          <w:p w14:paraId="289DA4D9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genda item</w:t>
            </w:r>
          </w:p>
        </w:tc>
        <w:tc>
          <w:tcPr>
            <w:tcW w:w="3885" w:type="dxa"/>
            <w:shd w:val="clear" w:color="auto" w:fill="D9D9D9"/>
          </w:tcPr>
          <w:p w14:paraId="42C9DA3F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in-person:</w:t>
            </w:r>
          </w:p>
        </w:tc>
        <w:tc>
          <w:tcPr>
            <w:tcW w:w="2891" w:type="dxa"/>
            <w:shd w:val="clear" w:color="auto" w:fill="D9D9D9"/>
          </w:tcPr>
          <w:p w14:paraId="54C66C51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by phone:</w:t>
            </w:r>
          </w:p>
        </w:tc>
        <w:tc>
          <w:tcPr>
            <w:tcW w:w="2982" w:type="dxa"/>
            <w:shd w:val="clear" w:color="auto" w:fill="D9D9D9"/>
          </w:tcPr>
          <w:p w14:paraId="5B363990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Not able to attend:</w:t>
            </w:r>
          </w:p>
        </w:tc>
        <w:tc>
          <w:tcPr>
            <w:tcW w:w="2982" w:type="dxa"/>
            <w:vMerge w:val="restart"/>
            <w:shd w:val="clear" w:color="auto" w:fill="D9D9D9"/>
            <w:vAlign w:val="bottom"/>
          </w:tcPr>
          <w:p w14:paraId="4A4B36DB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ction Items</w:t>
            </w:r>
          </w:p>
        </w:tc>
      </w:tr>
      <w:tr w:rsidR="00A864DD" w:rsidRPr="009956DE" w14:paraId="34AF04F5" w14:textId="77777777" w:rsidTr="00D91629">
        <w:trPr>
          <w:trHeight w:val="668"/>
        </w:trPr>
        <w:tc>
          <w:tcPr>
            <w:tcW w:w="2367" w:type="dxa"/>
            <w:vMerge/>
            <w:shd w:val="clear" w:color="auto" w:fill="E0E0E0"/>
          </w:tcPr>
          <w:p w14:paraId="6B36BABD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</w:tcPr>
          <w:p w14:paraId="2DA6C8B1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 w:rsidRPr="009956DE">
              <w:rPr>
                <w:rFonts w:ascii="Arial" w:hAnsi="Arial" w:cs="Arial"/>
                <w:sz w:val="22"/>
                <w:szCs w:val="22"/>
              </w:rPr>
              <w:t>Keiko Miyahara</w:t>
            </w:r>
          </w:p>
          <w:p w14:paraId="726DF4A8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91" w:type="dxa"/>
          </w:tcPr>
          <w:p w14:paraId="7F4FC05F" w14:textId="75717DA8" w:rsidR="00A864DD" w:rsidRPr="00484114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y Kumar, Lynn Walton-Haynes, </w:t>
            </w:r>
            <w:r w:rsidRPr="00484114">
              <w:rPr>
                <w:rFonts w:ascii="Arial" w:hAnsi="Arial" w:cs="Arial"/>
                <w:sz w:val="22"/>
                <w:szCs w:val="22"/>
              </w:rPr>
              <w:t>Steve Silverstein</w:t>
            </w:r>
            <w:r w:rsidRPr="00484114">
              <w:rPr>
                <w:rFonts w:ascii="Arial" w:hAnsi="Arial" w:cs="Arial"/>
                <w:noProof/>
                <w:sz w:val="22"/>
                <w:szCs w:val="22"/>
              </w:rPr>
              <w:t>,</w:t>
            </w:r>
            <w:r w:rsidRPr="00484114">
              <w:rPr>
                <w:rFonts w:ascii="Arial" w:hAnsi="Arial" w:cs="Arial"/>
                <w:sz w:val="22"/>
                <w:szCs w:val="22"/>
              </w:rPr>
              <w:t xml:space="preserve"> Lisa Berens</w:t>
            </w:r>
            <w:r w:rsidR="00D4549D">
              <w:rPr>
                <w:rFonts w:ascii="Arial" w:hAnsi="Arial" w:cs="Arial"/>
                <w:noProof/>
                <w:sz w:val="22"/>
                <w:szCs w:val="22"/>
              </w:rPr>
              <w:t>, Melody J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ackson, Laurel Bleak, Paul Glassman, Gwen Essex, Joanna Aalboe, Gayle Mathe, Shannon Conroy, Rosanna Jackson, Susie Saindon, Rhoda Gonz</w:t>
            </w:r>
            <w:r w:rsidR="00D4549D">
              <w:rPr>
                <w:rFonts w:ascii="Arial" w:hAnsi="Arial" w:cs="Arial"/>
                <w:noProof/>
                <w:sz w:val="22"/>
                <w:szCs w:val="22"/>
              </w:rPr>
              <w:t>ales, Darla Dale, Travi Trammel, Susan McLearan</w:t>
            </w:r>
          </w:p>
          <w:p w14:paraId="3193F9B8" w14:textId="77777777" w:rsidR="00A864DD" w:rsidRPr="00484114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82" w:type="dxa"/>
          </w:tcPr>
          <w:p w14:paraId="14DFCF67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82" w:type="dxa"/>
            <w:vMerge/>
            <w:shd w:val="clear" w:color="auto" w:fill="A6A6A6" w:themeFill="background1" w:themeFillShade="A6"/>
          </w:tcPr>
          <w:p w14:paraId="692467CD" w14:textId="77777777" w:rsidR="00A864DD" w:rsidRPr="009956DE" w:rsidRDefault="00A864DD" w:rsidP="00D91629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A864DD" w:rsidRPr="009956DE" w14:paraId="7A81E099" w14:textId="77777777" w:rsidTr="00D91629">
        <w:trPr>
          <w:trHeight w:val="68"/>
        </w:trPr>
        <w:tc>
          <w:tcPr>
            <w:tcW w:w="2367" w:type="dxa"/>
          </w:tcPr>
          <w:p w14:paraId="395DEA8B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758" w:type="dxa"/>
            <w:gridSpan w:val="3"/>
          </w:tcPr>
          <w:p w14:paraId="62FBB188" w14:textId="77777777" w:rsidR="00A864DD" w:rsidRDefault="00A864DD" w:rsidP="00D91629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CD6A2D8" w14:textId="77777777" w:rsidR="00A864DD" w:rsidRPr="009956DE" w:rsidRDefault="00A864DD" w:rsidP="00D9162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01321CA7" w14:textId="77777777" w:rsidR="00A864DD" w:rsidRPr="009956DE" w:rsidRDefault="00A864DD" w:rsidP="00D91629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64DD" w:rsidRPr="009956DE" w14:paraId="237B9542" w14:textId="77777777" w:rsidTr="00D91629">
        <w:trPr>
          <w:trHeight w:val="68"/>
        </w:trPr>
        <w:tc>
          <w:tcPr>
            <w:tcW w:w="2367" w:type="dxa"/>
          </w:tcPr>
          <w:p w14:paraId="639234AF" w14:textId="77777777" w:rsidR="00A864DD" w:rsidRPr="009956DE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Review charge of this workgroup</w:t>
            </w:r>
          </w:p>
        </w:tc>
        <w:tc>
          <w:tcPr>
            <w:tcW w:w="9758" w:type="dxa"/>
            <w:gridSpan w:val="3"/>
          </w:tcPr>
          <w:p w14:paraId="7AFC008D" w14:textId="77777777" w:rsidR="00A864DD" w:rsidRPr="00D92C58" w:rsidRDefault="00A864DD" w:rsidP="00D9162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call</w:t>
            </w:r>
          </w:p>
          <w:p w14:paraId="30AE1F67" w14:textId="77777777" w:rsidR="00A864DD" w:rsidRPr="00D92C58" w:rsidRDefault="00A864DD" w:rsidP="00D9162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t>Review elements of CoP and background</w:t>
            </w:r>
          </w:p>
          <w:p w14:paraId="22F787C3" w14:textId="77777777" w:rsidR="00A864DD" w:rsidRPr="009956DE" w:rsidRDefault="00A864DD" w:rsidP="00D9162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t>Survey announcement</w:t>
            </w:r>
          </w:p>
        </w:tc>
        <w:tc>
          <w:tcPr>
            <w:tcW w:w="2982" w:type="dxa"/>
          </w:tcPr>
          <w:p w14:paraId="0D201969" w14:textId="77777777" w:rsidR="00A864DD" w:rsidRPr="009956DE" w:rsidRDefault="00A864DD" w:rsidP="00D91629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64DD" w:rsidRPr="009956DE" w14:paraId="20BDD839" w14:textId="77777777" w:rsidTr="00D91629">
        <w:trPr>
          <w:trHeight w:val="70"/>
        </w:trPr>
        <w:tc>
          <w:tcPr>
            <w:tcW w:w="2367" w:type="dxa"/>
          </w:tcPr>
          <w:p w14:paraId="5719BCB9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obile Dental Providers</w:t>
            </w:r>
          </w:p>
          <w:p w14:paraId="1169E472" w14:textId="77777777" w:rsidR="00A864DD" w:rsidRPr="00F17AB4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66D97B9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62516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DA856F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3DCE1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17146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759B89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DCCFD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F1ECC6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94DFC5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594A35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243F25" w14:textId="22031D68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8BD10E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  <w:p w14:paraId="17ABDBA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808B3A" w14:textId="6F973A7E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ntal Board 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reguations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n mobile providers</w:t>
            </w:r>
          </w:p>
          <w:p w14:paraId="7B69FDD8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3C3624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CF5C17F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0CE46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A21C67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2879FA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DC4E8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BC66CF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C0D2AA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5E97D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F37237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71656D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4CB7FA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3AC03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EC17D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5BF04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1E4EE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C4DB36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1A9FC7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70643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C08FE8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5D8487" w14:textId="4A6A8F4A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507EC56" w14:textId="4C029302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CE7FA2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B239A9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5AE3B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DF66E2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urchasing equipment </w:t>
            </w:r>
          </w:p>
          <w:p w14:paraId="1B7ABFCD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1CCAD4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9DF91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68B0AF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44EE332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6EC2C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Virtual Dental Home</w:t>
            </w:r>
          </w:p>
          <w:p w14:paraId="1133A01E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92657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4C091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04D085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C0397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683D3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01B51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8DC14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3B7212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93CA65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DC864D4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D0CE37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83EC78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13A54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B8DEB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454D0D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A9D08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DB0AF9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E4C2B2F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219E4A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C24C3B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FF35AF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F6507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57898D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8BC31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C7837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0A9A8E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D83A3C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3F0B5A" w14:textId="371559AC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1DFF70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A369B1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B4B89C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E7D3B5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1A77A7" w14:textId="673EF25F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arriers and challenges </w:t>
            </w:r>
          </w:p>
          <w:p w14:paraId="696D1F07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4C35D3" w14:textId="77777777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409C40" w14:textId="2B874948" w:rsidR="00A864DD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5B7AFE8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18BF2A" w14:textId="77777777" w:rsidR="0091780B" w:rsidRDefault="0091780B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B70CD6" w14:textId="42E40ECE" w:rsidR="00A864DD" w:rsidRPr="00FF73B3" w:rsidRDefault="00A864DD" w:rsidP="00D91629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ext steps </w:t>
            </w:r>
          </w:p>
        </w:tc>
        <w:tc>
          <w:tcPr>
            <w:tcW w:w="9758" w:type="dxa"/>
            <w:gridSpan w:val="3"/>
          </w:tcPr>
          <w:p w14:paraId="07742019" w14:textId="77777777" w:rsidR="00A864DD" w:rsidRDefault="00A864DD" w:rsidP="00D91629">
            <w:pPr>
              <w:pStyle w:val="ListParagraph"/>
              <w:ind w:left="316"/>
              <w:rPr>
                <w:rFonts w:ascii="Arial" w:hAnsi="Arial" w:cs="Arial"/>
                <w:noProof/>
              </w:rPr>
            </w:pPr>
            <w:r w:rsidRPr="00D92C58">
              <w:rPr>
                <w:rFonts w:ascii="Arial" w:hAnsi="Arial" w:cs="Arial"/>
                <w:b/>
                <w:noProof/>
              </w:rPr>
              <w:lastRenderedPageBreak/>
              <w:t>Susie</w:t>
            </w:r>
            <w:r>
              <w:rPr>
                <w:rFonts w:ascii="Arial" w:hAnsi="Arial" w:cs="Arial"/>
                <w:noProof/>
              </w:rPr>
              <w:t xml:space="preserve"> - Kern County</w:t>
            </w:r>
          </w:p>
          <w:p w14:paraId="0D0014F5" w14:textId="77777777" w:rsidR="00A864DD" w:rsidRPr="00D92C58" w:rsidRDefault="00A864DD" w:rsidP="00A864D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noProof/>
              </w:rPr>
            </w:pPr>
            <w:r w:rsidRPr="00D92C58">
              <w:rPr>
                <w:rFonts w:ascii="Arial" w:hAnsi="Arial" w:cs="Arial"/>
                <w:noProof/>
              </w:rPr>
              <w:t>Parents are reluctant to sign for sc</w:t>
            </w:r>
            <w:r>
              <w:rPr>
                <w:rFonts w:ascii="Arial" w:hAnsi="Arial" w:cs="Arial"/>
                <w:noProof/>
              </w:rPr>
              <w:t>hool dental program.  Challenging</w:t>
            </w:r>
            <w:r w:rsidRPr="00D92C58">
              <w:rPr>
                <w:rFonts w:ascii="Arial" w:hAnsi="Arial" w:cs="Arial"/>
                <w:noProof/>
              </w:rPr>
              <w:t xml:space="preserve"> encounter with Bigsmiles.</w:t>
            </w:r>
          </w:p>
          <w:p w14:paraId="5730C57B" w14:textId="77777777" w:rsidR="00A864DD" w:rsidRDefault="00A864DD" w:rsidP="00A864D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noProof/>
              </w:rPr>
            </w:pPr>
            <w:r w:rsidRPr="00D92C58">
              <w:rPr>
                <w:rFonts w:ascii="Arial" w:hAnsi="Arial" w:cs="Arial"/>
                <w:noProof/>
              </w:rPr>
              <w:t xml:space="preserve">Program is funded by First 5, completely free.  If treatements are needed, children are refeered to a local pedodontist </w:t>
            </w:r>
          </w:p>
          <w:p w14:paraId="0514EEA8" w14:textId="77777777" w:rsidR="00A864DD" w:rsidRDefault="00A864DD" w:rsidP="00A864DD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noProof/>
              </w:rPr>
            </w:pPr>
            <w:r w:rsidRPr="00D92C58">
              <w:rPr>
                <w:rFonts w:ascii="Arial" w:hAnsi="Arial" w:cs="Arial"/>
                <w:noProof/>
              </w:rPr>
              <w:t>For</w:t>
            </w:r>
            <w:r>
              <w:rPr>
                <w:rFonts w:ascii="Arial" w:hAnsi="Arial" w:cs="Arial"/>
                <w:noProof/>
              </w:rPr>
              <w:t xml:space="preserve">-profit mobile dental porgram such as Bigsmiles, bills Dentical, requires </w:t>
            </w:r>
            <w:r w:rsidRPr="00D92C58">
              <w:rPr>
                <w:rFonts w:ascii="Arial" w:hAnsi="Arial" w:cs="Arial"/>
                <w:noProof/>
              </w:rPr>
              <w:t>40</w:t>
            </w:r>
            <w:r>
              <w:rPr>
                <w:rFonts w:ascii="Arial" w:hAnsi="Arial" w:cs="Arial"/>
                <w:noProof/>
              </w:rPr>
              <w:t>-50 students per/day to come to schools.</w:t>
            </w:r>
            <w:r w:rsidRPr="00D92C58">
              <w:rPr>
                <w:rFonts w:ascii="Arial" w:hAnsi="Arial" w:cs="Arial"/>
                <w:noProof/>
              </w:rPr>
              <w:t xml:space="preserve">  </w:t>
            </w:r>
            <w:r>
              <w:rPr>
                <w:rFonts w:ascii="Arial" w:hAnsi="Arial" w:cs="Arial"/>
                <w:noProof/>
              </w:rPr>
              <w:t>Provide the students with toothbrush and fluoride varnish.</w:t>
            </w:r>
          </w:p>
          <w:p w14:paraId="0F1456E3" w14:textId="77777777" w:rsidR="00A864DD" w:rsidRDefault="00A864DD" w:rsidP="00D91629"/>
          <w:p w14:paraId="6EECFF00" w14:textId="77777777" w:rsidR="0091780B" w:rsidRDefault="0091780B" w:rsidP="00D91629">
            <w:pPr>
              <w:pStyle w:val="ListParagraph"/>
              <w:ind w:left="313"/>
              <w:rPr>
                <w:rFonts w:ascii="Arial" w:hAnsi="Arial" w:cs="Arial"/>
                <w:b/>
              </w:rPr>
            </w:pPr>
          </w:p>
          <w:p w14:paraId="1A55EA41" w14:textId="2AFAB48B" w:rsidR="00A864DD" w:rsidRDefault="00A864DD" w:rsidP="00D91629">
            <w:pPr>
              <w:pStyle w:val="ListParagraph"/>
              <w:ind w:left="3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Dr. Glassman </w:t>
            </w:r>
          </w:p>
          <w:p w14:paraId="6D088465" w14:textId="77777777" w:rsidR="00A864DD" w:rsidRPr="00E30678" w:rsidRDefault="00A864DD" w:rsidP="00A864DD">
            <w:pPr>
              <w:pStyle w:val="ListParagraph"/>
              <w:numPr>
                <w:ilvl w:val="0"/>
                <w:numId w:val="27"/>
              </w:numPr>
              <w:tabs>
                <w:tab w:val="left" w:pos="676"/>
              </w:tabs>
              <w:ind w:hanging="717"/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Issue with private mobile provider</w:t>
            </w:r>
          </w:p>
          <w:p w14:paraId="7ACC0D26" w14:textId="77777777" w:rsidR="00A864DD" w:rsidRPr="00D92C58" w:rsidRDefault="00A864DD" w:rsidP="00A864DD">
            <w:pPr>
              <w:pStyle w:val="ListParagraph"/>
              <w:numPr>
                <w:ilvl w:val="0"/>
                <w:numId w:val="46"/>
              </w:numPr>
              <w:tabs>
                <w:tab w:val="left" w:pos="676"/>
              </w:tabs>
              <w:ind w:left="112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mpletes only partial treatment with no follow-up treatment</w:t>
            </w:r>
          </w:p>
          <w:p w14:paraId="012171C1" w14:textId="77777777" w:rsidR="00A864DD" w:rsidRPr="00D92C58" w:rsidRDefault="00A864DD" w:rsidP="00A864DD">
            <w:pPr>
              <w:pStyle w:val="ListParagraph"/>
              <w:numPr>
                <w:ilvl w:val="0"/>
                <w:numId w:val="27"/>
              </w:numPr>
              <w:tabs>
                <w:tab w:val="left" w:pos="676"/>
              </w:tabs>
              <w:ind w:hanging="71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Basic policy issues, need of regulations</w:t>
            </w:r>
          </w:p>
          <w:p w14:paraId="7B15B1D5" w14:textId="77777777" w:rsidR="00A864DD" w:rsidRDefault="00A864DD" w:rsidP="00D91629">
            <w:pPr>
              <w:pStyle w:val="ListParagraph"/>
              <w:tabs>
                <w:tab w:val="left" w:pos="676"/>
              </w:tabs>
              <w:ind w:left="1033"/>
              <w:rPr>
                <w:rFonts w:ascii="Arial" w:hAnsi="Arial" w:cs="Arial"/>
                <w:b/>
              </w:rPr>
            </w:pPr>
          </w:p>
          <w:p w14:paraId="0A54257B" w14:textId="77777777" w:rsidR="00A864DD" w:rsidRDefault="00A864DD" w:rsidP="00D91629">
            <w:pPr>
              <w:pStyle w:val="ListParagraph"/>
              <w:ind w:left="3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ayle </w:t>
            </w:r>
          </w:p>
          <w:p w14:paraId="592E8A51" w14:textId="77777777" w:rsidR="00A864DD" w:rsidRDefault="00A864DD" w:rsidP="00A864DD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A86B03">
              <w:rPr>
                <w:rFonts w:ascii="Arial" w:hAnsi="Arial" w:cs="Arial"/>
              </w:rPr>
              <w:t>Bill passed number of years on</w:t>
            </w:r>
            <w:r>
              <w:rPr>
                <w:rFonts w:ascii="Arial" w:hAnsi="Arial" w:cs="Arial"/>
              </w:rPr>
              <w:t xml:space="preserve"> private mobile provider</w:t>
            </w:r>
          </w:p>
          <w:p w14:paraId="697D2CD3" w14:textId="77777777" w:rsidR="00A864DD" w:rsidRDefault="00A864DD" w:rsidP="00A864DD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ulation is still lacking</w:t>
            </w:r>
          </w:p>
          <w:p w14:paraId="022D8DF9" w14:textId="77777777" w:rsidR="00A864DD" w:rsidRPr="00A86B03" w:rsidRDefault="00A864DD" w:rsidP="00A864DD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A86B03">
              <w:rPr>
                <w:rFonts w:ascii="Arial" w:hAnsi="Arial" w:cs="Arial"/>
              </w:rPr>
              <w:t>Draft regulation package on consent, follow-up, and communicating with parents of what has been done</w:t>
            </w:r>
          </w:p>
          <w:p w14:paraId="28AC2B7A" w14:textId="77777777" w:rsidR="00A864DD" w:rsidRPr="00E30678" w:rsidRDefault="00A864DD" w:rsidP="00A864DD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Board prioritized other issues over r</w:t>
            </w:r>
            <w:r>
              <w:rPr>
                <w:rFonts w:ascii="Arial" w:hAnsi="Arial" w:cs="Arial"/>
              </w:rPr>
              <w:t>egulating the mobile providers</w:t>
            </w:r>
          </w:p>
          <w:p w14:paraId="700CACA1" w14:textId="77777777" w:rsidR="00A864DD" w:rsidRPr="00E30678" w:rsidRDefault="00A864DD" w:rsidP="00A864DD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Guidance on how to determine ethical mobile dental provider is available, on CDE’s website</w:t>
            </w:r>
          </w:p>
          <w:p w14:paraId="31478E02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211F9D66" w14:textId="77777777" w:rsidR="00A864DD" w:rsidRPr="00E30678" w:rsidRDefault="00A864DD" w:rsidP="00D91629">
            <w:pPr>
              <w:pStyle w:val="ListParagraph"/>
              <w:ind w:left="31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urie </w:t>
            </w:r>
            <w:r w:rsidRPr="004840D9">
              <w:rPr>
                <w:rFonts w:ascii="Arial" w:hAnsi="Arial" w:cs="Arial"/>
              </w:rPr>
              <w:t>-  Calaveras County</w:t>
            </w:r>
          </w:p>
          <w:p w14:paraId="54E60E25" w14:textId="77777777" w:rsidR="00A864DD" w:rsidRPr="00E30678" w:rsidRDefault="00A864DD" w:rsidP="00A864DD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Used guideline </w:t>
            </w:r>
            <w:r>
              <w:rPr>
                <w:rFonts w:ascii="Arial" w:hAnsi="Arial" w:cs="Arial"/>
              </w:rPr>
              <w:t>to present to her county’s First</w:t>
            </w:r>
            <w:r w:rsidRPr="00E30678">
              <w:rPr>
                <w:rFonts w:ascii="Arial" w:hAnsi="Arial" w:cs="Arial"/>
              </w:rPr>
              <w:t xml:space="preserve"> 5 Commission</w:t>
            </w:r>
          </w:p>
          <w:p w14:paraId="18B99535" w14:textId="77777777" w:rsidR="00A864DD" w:rsidRPr="00E30678" w:rsidRDefault="00A864DD" w:rsidP="00A864DD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ideline</w:t>
            </w:r>
            <w:r w:rsidRPr="00E30678">
              <w:rPr>
                <w:rFonts w:ascii="Arial" w:hAnsi="Arial" w:cs="Arial"/>
              </w:rPr>
              <w:t xml:space="preserve"> is a great resource to use</w:t>
            </w:r>
          </w:p>
          <w:p w14:paraId="229DDE15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1D5D9E94" w14:textId="77777777" w:rsidR="00A864DD" w:rsidRDefault="00A864DD" w:rsidP="00D91629">
            <w:pPr>
              <w:pStyle w:val="ListParagraph"/>
              <w:ind w:left="31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hoda </w:t>
            </w:r>
          </w:p>
          <w:p w14:paraId="2B994A2A" w14:textId="77777777" w:rsidR="00A864DD" w:rsidRPr="00E30678" w:rsidRDefault="00A864DD" w:rsidP="00A864DD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Bill SB 562 – Dentists: mobile or portable dental units</w:t>
            </w:r>
          </w:p>
          <w:p w14:paraId="32BF0227" w14:textId="77777777" w:rsidR="00A864DD" w:rsidRPr="00E30678" w:rsidRDefault="00A864DD" w:rsidP="00A864DD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Licensure and regulation of dentists by the Dental Board of California </w:t>
            </w:r>
          </w:p>
          <w:p w14:paraId="64C2644A" w14:textId="77777777" w:rsidR="00A864DD" w:rsidRPr="00E30678" w:rsidRDefault="00A864DD" w:rsidP="00A864DD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Who regulates the corporations </w:t>
            </w:r>
            <w:r>
              <w:rPr>
                <w:rFonts w:ascii="Arial" w:hAnsi="Arial" w:cs="Arial"/>
              </w:rPr>
              <w:t>that own the dental vans?</w:t>
            </w:r>
          </w:p>
          <w:p w14:paraId="108E47B9" w14:textId="77777777" w:rsidR="00A864DD" w:rsidRPr="00E30678" w:rsidRDefault="00A864DD" w:rsidP="00A864DD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Who regulates these corporation that are not owned by dentists? </w:t>
            </w:r>
          </w:p>
          <w:p w14:paraId="3D6239B5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7C4CA2C0" w14:textId="77777777" w:rsidR="00A864DD" w:rsidRDefault="00A864DD" w:rsidP="00D91629">
            <w:pPr>
              <w:pStyle w:val="ListParagraph"/>
              <w:ind w:left="31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Glassman</w:t>
            </w:r>
          </w:p>
          <w:p w14:paraId="230CA353" w14:textId="77777777" w:rsidR="00A864DD" w:rsidRPr="00E30678" w:rsidRDefault="00A864DD" w:rsidP="00A864DD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Dental board does have authority over dentistry, regulation over the practice of dentistry whether practice by a corporation or individual dentist.  It apply to these corporations. The dental professionals hired by these corporations are purvey of the dental board. </w:t>
            </w:r>
          </w:p>
          <w:p w14:paraId="36E27F7E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2A41E489" w14:textId="77777777" w:rsidR="00A864DD" w:rsidRDefault="00A864DD" w:rsidP="00D91629">
            <w:pPr>
              <w:pStyle w:val="ListParagraph"/>
              <w:ind w:left="31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r. Silverstein </w:t>
            </w:r>
          </w:p>
          <w:p w14:paraId="3CE9147E" w14:textId="77777777" w:rsidR="00A864DD" w:rsidRPr="00E30678" w:rsidRDefault="00A864DD" w:rsidP="00A864D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The local oral health programs are in the implementation phase, must engage in SBSL program.  Prop. 56 is not </w:t>
            </w:r>
            <w:r>
              <w:rPr>
                <w:rFonts w:ascii="Arial" w:hAnsi="Arial" w:cs="Arial"/>
              </w:rPr>
              <w:t xml:space="preserve">to be </w:t>
            </w:r>
            <w:r w:rsidRPr="00E30678">
              <w:rPr>
                <w:rFonts w:ascii="Arial" w:hAnsi="Arial" w:cs="Arial"/>
              </w:rPr>
              <w:t xml:space="preserve">used for service.  </w:t>
            </w:r>
          </w:p>
          <w:p w14:paraId="54C3EC81" w14:textId="77777777" w:rsidR="00A864DD" w:rsidRPr="00E30678" w:rsidRDefault="00A864DD" w:rsidP="00A864DD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lastRenderedPageBreak/>
              <w:t xml:space="preserve">For equipment purchase, check with the assigned contract analyst from the Office of Oral health.  </w:t>
            </w:r>
          </w:p>
          <w:p w14:paraId="7B54FCAF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066EAE07" w14:textId="77777777" w:rsidR="00A864DD" w:rsidRPr="00185441" w:rsidRDefault="00A864DD" w:rsidP="00A864DD">
            <w:pPr>
              <w:pStyle w:val="ListParagraph"/>
              <w:numPr>
                <w:ilvl w:val="0"/>
                <w:numId w:val="47"/>
              </w:numPr>
              <w:ind w:left="226" w:hanging="270"/>
              <w:rPr>
                <w:rFonts w:ascii="Arial" w:hAnsi="Arial" w:cs="Arial"/>
                <w:b/>
              </w:rPr>
            </w:pPr>
            <w:r w:rsidRPr="00185441">
              <w:rPr>
                <w:rFonts w:ascii="Arial" w:hAnsi="Arial" w:cs="Arial"/>
                <w:b/>
              </w:rPr>
              <w:t>Virtual Dental Home</w:t>
            </w:r>
          </w:p>
          <w:p w14:paraId="5F16FE1C" w14:textId="77777777" w:rsidR="00A864DD" w:rsidRPr="00E30678" w:rsidRDefault="00A864DD" w:rsidP="00D91629">
            <w:pPr>
              <w:pStyle w:val="ListParagraph"/>
              <w:ind w:left="406"/>
              <w:rPr>
                <w:rFonts w:ascii="Arial" w:hAnsi="Arial" w:cs="Arial"/>
                <w:b/>
              </w:rPr>
            </w:pPr>
            <w:r w:rsidRPr="00E30678">
              <w:rPr>
                <w:rFonts w:ascii="Arial" w:hAnsi="Arial" w:cs="Arial"/>
                <w:b/>
              </w:rPr>
              <w:t xml:space="preserve">Dr. Glassman </w:t>
            </w:r>
          </w:p>
          <w:p w14:paraId="101F6186" w14:textId="77777777" w:rsidR="00A864DD" w:rsidRPr="00E30678" w:rsidRDefault="00A864DD" w:rsidP="00A864DD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Sustainability needs income stream by way of county funds or by program revenue.</w:t>
            </w:r>
          </w:p>
          <w:p w14:paraId="1EED13FE" w14:textId="77777777" w:rsidR="00A864DD" w:rsidRPr="00E30678" w:rsidRDefault="00A864DD" w:rsidP="00A864DD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Difficult </w:t>
            </w:r>
            <w:r>
              <w:rPr>
                <w:rFonts w:ascii="Arial" w:hAnsi="Arial" w:cs="Arial"/>
              </w:rPr>
              <w:t>with doing sealant program alone.</w:t>
            </w:r>
          </w:p>
          <w:p w14:paraId="0824C79A" w14:textId="77777777" w:rsidR="00A864DD" w:rsidRPr="00E30678" w:rsidRDefault="00A864DD" w:rsidP="00A864DD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y a</w:t>
            </w:r>
            <w:r w:rsidRPr="00E30678">
              <w:rPr>
                <w:rFonts w:ascii="Arial" w:hAnsi="Arial" w:cs="Arial"/>
              </w:rPr>
              <w:t xml:space="preserve">dding </w:t>
            </w:r>
            <w:r>
              <w:rPr>
                <w:rFonts w:ascii="Arial" w:hAnsi="Arial" w:cs="Arial"/>
              </w:rPr>
              <w:t xml:space="preserve">the </w:t>
            </w:r>
            <w:r w:rsidRPr="00E30678">
              <w:rPr>
                <w:rFonts w:ascii="Arial" w:hAnsi="Arial" w:cs="Arial"/>
              </w:rPr>
              <w:t xml:space="preserve">VDH, </w:t>
            </w:r>
            <w:r>
              <w:rPr>
                <w:rFonts w:ascii="Arial" w:hAnsi="Arial" w:cs="Arial"/>
              </w:rPr>
              <w:t>possible to</w:t>
            </w:r>
            <w:r w:rsidRPr="00E30678">
              <w:rPr>
                <w:rFonts w:ascii="Arial" w:hAnsi="Arial" w:cs="Arial"/>
              </w:rPr>
              <w:t xml:space="preserve"> add the complete exam which is </w:t>
            </w:r>
            <w:r>
              <w:rPr>
                <w:rFonts w:ascii="Arial" w:hAnsi="Arial" w:cs="Arial"/>
              </w:rPr>
              <w:t>billable</w:t>
            </w:r>
            <w:r w:rsidRPr="00E30678">
              <w:rPr>
                <w:rFonts w:ascii="Arial" w:hAnsi="Arial" w:cs="Arial"/>
              </w:rPr>
              <w:t>, x-rays, photographs and o</w:t>
            </w:r>
            <w:r>
              <w:rPr>
                <w:rFonts w:ascii="Arial" w:hAnsi="Arial" w:cs="Arial"/>
              </w:rPr>
              <w:t xml:space="preserve">ther procedures such as trophy and </w:t>
            </w:r>
            <w:r w:rsidRPr="00E30678">
              <w:rPr>
                <w:rFonts w:ascii="Arial" w:hAnsi="Arial" w:cs="Arial"/>
              </w:rPr>
              <w:t xml:space="preserve">fluoride varnish.  </w:t>
            </w:r>
          </w:p>
          <w:p w14:paraId="060A07A3" w14:textId="77777777" w:rsidR="00A864DD" w:rsidRPr="00E30678" w:rsidRDefault="00A864DD" w:rsidP="00A864DD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Full service treatment and full service package might be more beneficial, potential to add additional revenues.</w:t>
            </w:r>
            <w:r>
              <w:rPr>
                <w:rFonts w:ascii="Arial" w:hAnsi="Arial" w:cs="Arial"/>
              </w:rPr>
              <w:t xml:space="preserve"> Bigger procedure mix</w:t>
            </w:r>
          </w:p>
          <w:p w14:paraId="49D39D87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564F2F6A" w14:textId="77777777" w:rsidR="00A864DD" w:rsidRDefault="00A864DD" w:rsidP="00D91629">
            <w:pPr>
              <w:pStyle w:val="ListParagraph"/>
              <w:ind w:left="40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r. Kumar  </w:t>
            </w:r>
          </w:p>
          <w:p w14:paraId="36DADA83" w14:textId="77777777" w:rsidR="00A864DD" w:rsidRPr="00E30678" w:rsidRDefault="00A864DD" w:rsidP="00A864DD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In the sealant program, cleaning, FL varnish, sealants could be billed. </w:t>
            </w:r>
          </w:p>
          <w:p w14:paraId="04FDA7BD" w14:textId="77777777" w:rsidR="00A864DD" w:rsidRPr="00E30678" w:rsidRDefault="00A864DD" w:rsidP="00A864DD">
            <w:pPr>
              <w:pStyle w:val="ListParagraph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Goal is to increase the prevalence of sealants.  CDC guideline </w:t>
            </w:r>
            <w:r>
              <w:rPr>
                <w:rFonts w:ascii="Arial" w:hAnsi="Arial" w:cs="Arial"/>
              </w:rPr>
              <w:t>for</w:t>
            </w:r>
            <w:r w:rsidRPr="00E30678">
              <w:rPr>
                <w:rFonts w:ascii="Arial" w:hAnsi="Arial" w:cs="Arial"/>
              </w:rPr>
              <w:t xml:space="preserve"> public health programs. </w:t>
            </w:r>
          </w:p>
          <w:p w14:paraId="1218B077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58367E8D" w14:textId="77777777" w:rsidR="00A864DD" w:rsidRDefault="00A864DD" w:rsidP="00D91629">
            <w:pPr>
              <w:pStyle w:val="ListParagraph"/>
              <w:ind w:left="40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Glassman</w:t>
            </w:r>
          </w:p>
          <w:p w14:paraId="3DA1BF57" w14:textId="77777777" w:rsidR="00A864DD" w:rsidRPr="00E30678" w:rsidRDefault="00A864DD" w:rsidP="00A864DD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What is the frequency </w:t>
            </w:r>
            <w:r>
              <w:rPr>
                <w:rFonts w:ascii="Arial" w:hAnsi="Arial" w:cs="Arial"/>
              </w:rPr>
              <w:t>of the sealant team</w:t>
            </w:r>
            <w:r w:rsidRPr="00E30678">
              <w:rPr>
                <w:rFonts w:ascii="Arial" w:hAnsi="Arial" w:cs="Arial"/>
              </w:rPr>
              <w:t xml:space="preserve"> coming back to the schools?</w:t>
            </w:r>
          </w:p>
          <w:p w14:paraId="01363777" w14:textId="77777777" w:rsidR="00A864DD" w:rsidRPr="00E30678" w:rsidRDefault="00A864DD" w:rsidP="00A864DD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Some states have dental </w:t>
            </w:r>
            <w:r>
              <w:rPr>
                <w:rFonts w:ascii="Arial" w:hAnsi="Arial" w:cs="Arial"/>
              </w:rPr>
              <w:t xml:space="preserve">teams come in for a week and </w:t>
            </w:r>
            <w:r w:rsidRPr="00E30678">
              <w:rPr>
                <w:rFonts w:ascii="Arial" w:hAnsi="Arial" w:cs="Arial"/>
              </w:rPr>
              <w:t>gone for two years</w:t>
            </w:r>
          </w:p>
          <w:p w14:paraId="17FA6EF4" w14:textId="77777777" w:rsidR="00A864DD" w:rsidRPr="00E30678" w:rsidRDefault="00A864DD" w:rsidP="00A864DD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Need dental team at school on regular </w:t>
            </w:r>
            <w:r>
              <w:rPr>
                <w:rFonts w:ascii="Arial" w:hAnsi="Arial" w:cs="Arial"/>
              </w:rPr>
              <w:t xml:space="preserve">intervals to </w:t>
            </w:r>
            <w:r w:rsidRPr="00E30678">
              <w:rPr>
                <w:rFonts w:ascii="Arial" w:hAnsi="Arial" w:cs="Arial"/>
              </w:rPr>
              <w:t>raise impact and awareness of oral healt</w:t>
            </w:r>
            <w:r>
              <w:rPr>
                <w:rFonts w:ascii="Arial" w:hAnsi="Arial" w:cs="Arial"/>
              </w:rPr>
              <w:t>h and other secondary benefits</w:t>
            </w:r>
            <w:r w:rsidRPr="00E30678">
              <w:rPr>
                <w:rFonts w:ascii="Arial" w:hAnsi="Arial" w:cs="Arial"/>
              </w:rPr>
              <w:t xml:space="preserve">  </w:t>
            </w:r>
          </w:p>
          <w:p w14:paraId="7D7F4C3F" w14:textId="77777777" w:rsidR="00A864DD" w:rsidRPr="00E30678" w:rsidRDefault="00A864DD" w:rsidP="00A864DD">
            <w:pPr>
              <w:pStyle w:val="ListParagraph"/>
              <w:numPr>
                <w:ilvl w:val="0"/>
                <w:numId w:val="41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Need </w:t>
            </w:r>
            <w:r w:rsidRPr="00185441">
              <w:rPr>
                <w:rFonts w:ascii="Arial" w:hAnsi="Arial" w:cs="Arial"/>
                <w:b/>
              </w:rPr>
              <w:t>continuous presence systems</w:t>
            </w:r>
            <w:r w:rsidRPr="00E30678">
              <w:rPr>
                <w:rFonts w:ascii="Arial" w:hAnsi="Arial" w:cs="Arial"/>
              </w:rPr>
              <w:t xml:space="preserve"> vs </w:t>
            </w:r>
            <w:r w:rsidRPr="00185441">
              <w:rPr>
                <w:rFonts w:ascii="Arial" w:hAnsi="Arial" w:cs="Arial"/>
                <w:b/>
              </w:rPr>
              <w:t>episodic systems</w:t>
            </w:r>
          </w:p>
          <w:p w14:paraId="179D0EC7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7F4CAA27" w14:textId="77777777" w:rsidR="00A864DD" w:rsidRDefault="00A864DD" w:rsidP="00D91629">
            <w:pPr>
              <w:pStyle w:val="ListParagraph"/>
              <w:ind w:left="406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usie </w:t>
            </w:r>
          </w:p>
          <w:p w14:paraId="3B288D69" w14:textId="77777777" w:rsidR="00A864DD" w:rsidRPr="00E30678" w:rsidRDefault="00A864DD" w:rsidP="00A864DD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</w:rPr>
            </w:pPr>
            <w:proofErr w:type="spellStart"/>
            <w:r w:rsidRPr="00E30678">
              <w:rPr>
                <w:rFonts w:ascii="Arial" w:hAnsi="Arial" w:cs="Arial"/>
              </w:rPr>
              <w:t>Prophy</w:t>
            </w:r>
            <w:proofErr w:type="spellEnd"/>
            <w:r w:rsidRPr="00E30678">
              <w:rPr>
                <w:rFonts w:ascii="Arial" w:hAnsi="Arial" w:cs="Arial"/>
              </w:rPr>
              <w:t>, FL varnish and sealant would be sustainable.</w:t>
            </w:r>
          </w:p>
          <w:p w14:paraId="1DC5B6B6" w14:textId="77777777" w:rsidR="00A864DD" w:rsidRPr="00E30678" w:rsidRDefault="00A864DD" w:rsidP="00A864DD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In </w:t>
            </w:r>
            <w:proofErr w:type="spellStart"/>
            <w:r w:rsidRPr="00E30678">
              <w:rPr>
                <w:rFonts w:ascii="Arial" w:hAnsi="Arial" w:cs="Arial"/>
              </w:rPr>
              <w:t>teledentistry</w:t>
            </w:r>
            <w:proofErr w:type="spellEnd"/>
            <w:r w:rsidRPr="00E30678">
              <w:rPr>
                <w:rFonts w:ascii="Arial" w:hAnsi="Arial" w:cs="Arial"/>
              </w:rPr>
              <w:t xml:space="preserve"> model, </w:t>
            </w:r>
            <w:r>
              <w:rPr>
                <w:rFonts w:ascii="Arial" w:hAnsi="Arial" w:cs="Arial"/>
              </w:rPr>
              <w:t>could you</w:t>
            </w:r>
            <w:r w:rsidRPr="00E30678">
              <w:rPr>
                <w:rFonts w:ascii="Arial" w:hAnsi="Arial" w:cs="Arial"/>
              </w:rPr>
              <w:t xml:space="preserve"> bill Medical for x-rays and photographs, is this a successful process? </w:t>
            </w:r>
          </w:p>
          <w:p w14:paraId="44FF151F" w14:textId="77777777" w:rsidR="00A864DD" w:rsidRDefault="00A864DD" w:rsidP="00D91629">
            <w:pPr>
              <w:pStyle w:val="ListParagraph"/>
              <w:ind w:left="766"/>
              <w:rPr>
                <w:rFonts w:ascii="Arial" w:hAnsi="Arial" w:cs="Arial"/>
                <w:b/>
              </w:rPr>
            </w:pPr>
            <w:proofErr w:type="spellStart"/>
            <w:r w:rsidRPr="00E30678">
              <w:rPr>
                <w:rFonts w:ascii="Arial" w:hAnsi="Arial" w:cs="Arial"/>
                <w:b/>
              </w:rPr>
              <w:t>Dr.Glassman</w:t>
            </w:r>
            <w:proofErr w:type="spellEnd"/>
            <w:r w:rsidRPr="00E30678">
              <w:rPr>
                <w:rFonts w:ascii="Arial" w:hAnsi="Arial" w:cs="Arial"/>
                <w:b/>
              </w:rPr>
              <w:t xml:space="preserve"> </w:t>
            </w:r>
          </w:p>
          <w:p w14:paraId="08DA1829" w14:textId="77777777" w:rsidR="00A864DD" w:rsidRPr="004A0F86" w:rsidRDefault="00A864DD" w:rsidP="00A864DD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</w:rPr>
            </w:pPr>
            <w:r w:rsidRPr="004A0F86">
              <w:rPr>
                <w:rFonts w:ascii="Arial" w:hAnsi="Arial" w:cs="Arial"/>
              </w:rPr>
              <w:t xml:space="preserve">Working with providers but so far has been successful </w:t>
            </w:r>
          </w:p>
          <w:p w14:paraId="31DDA4D4" w14:textId="77777777" w:rsidR="00A864DD" w:rsidRDefault="00A864DD" w:rsidP="00D91629">
            <w:pPr>
              <w:rPr>
                <w:rFonts w:ascii="Arial" w:hAnsi="Arial" w:cs="Arial"/>
                <w:b/>
              </w:rPr>
            </w:pPr>
          </w:p>
          <w:p w14:paraId="1F091AE1" w14:textId="77777777" w:rsidR="00A864DD" w:rsidRPr="00E30678" w:rsidRDefault="00A864DD" w:rsidP="00D91629">
            <w:pPr>
              <w:pStyle w:val="ListParagraph"/>
              <w:ind w:left="406"/>
              <w:rPr>
                <w:rFonts w:ascii="Arial" w:hAnsi="Arial" w:cs="Arial"/>
                <w:b/>
              </w:rPr>
            </w:pPr>
            <w:r w:rsidRPr="00E30678">
              <w:rPr>
                <w:rFonts w:ascii="Arial" w:hAnsi="Arial" w:cs="Arial"/>
                <w:b/>
              </w:rPr>
              <w:t xml:space="preserve">Susie </w:t>
            </w:r>
          </w:p>
          <w:p w14:paraId="3B58F69E" w14:textId="77777777" w:rsidR="00A864DD" w:rsidRPr="00E30678" w:rsidRDefault="00A864DD" w:rsidP="00A864D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In Kern County, nothing is billed, services are paid for by First 5.</w:t>
            </w:r>
          </w:p>
          <w:p w14:paraId="5EF9CCCF" w14:textId="77777777" w:rsidR="00A864DD" w:rsidRPr="00E30678" w:rsidRDefault="00A864DD" w:rsidP="00A864DD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 xml:space="preserve">Disconnect with the schools and miscommunication.  Even when scheduled with </w:t>
            </w:r>
            <w:r>
              <w:rPr>
                <w:rFonts w:ascii="Arial" w:hAnsi="Arial" w:cs="Arial"/>
              </w:rPr>
              <w:t xml:space="preserve">the </w:t>
            </w:r>
            <w:r w:rsidRPr="00E30678">
              <w:rPr>
                <w:rFonts w:ascii="Arial" w:hAnsi="Arial" w:cs="Arial"/>
              </w:rPr>
              <w:t xml:space="preserve">school in advance, the schools would cancel due to field trips or due to testing. </w:t>
            </w:r>
          </w:p>
          <w:p w14:paraId="303310FE" w14:textId="77777777" w:rsidR="00A864DD" w:rsidRDefault="00A864DD" w:rsidP="00A864DD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</w:rPr>
            </w:pPr>
            <w:r w:rsidRPr="00E30678">
              <w:rPr>
                <w:rFonts w:ascii="Arial" w:hAnsi="Arial" w:cs="Arial"/>
              </w:rPr>
              <w:t>High staff turnover at schools, new staff is not aware or given any information.</w:t>
            </w:r>
          </w:p>
          <w:p w14:paraId="321FBA6A" w14:textId="77777777" w:rsidR="00A864DD" w:rsidRDefault="00A864DD" w:rsidP="00D91629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063F3BB2" w14:textId="77777777" w:rsidR="00A864DD" w:rsidRDefault="00A864DD" w:rsidP="00D9162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2D77EC">
              <w:rPr>
                <w:rFonts w:ascii="Arial" w:hAnsi="Arial" w:cs="Arial"/>
                <w:b/>
              </w:rPr>
              <w:t xml:space="preserve">Next steps </w:t>
            </w:r>
          </w:p>
          <w:p w14:paraId="42E1BE35" w14:textId="77777777" w:rsidR="00A864DD" w:rsidRDefault="00A864DD" w:rsidP="00D91629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inue to work on the </w:t>
            </w:r>
            <w:r w:rsidRPr="000B2C28">
              <w:rPr>
                <w:rFonts w:ascii="Arial" w:hAnsi="Arial" w:cs="Arial"/>
                <w:b/>
              </w:rPr>
              <w:t>eight focus areas</w:t>
            </w:r>
            <w:r>
              <w:rPr>
                <w:rFonts w:ascii="Arial" w:hAnsi="Arial" w:cs="Arial"/>
              </w:rPr>
              <w:t xml:space="preserve"> or other topics discussed by group</w:t>
            </w:r>
          </w:p>
          <w:p w14:paraId="694AC6FA" w14:textId="77777777" w:rsidR="00A864DD" w:rsidRDefault="00A864DD" w:rsidP="00D91629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rvey #2</w:t>
            </w:r>
          </w:p>
          <w:p w14:paraId="74C048D9" w14:textId="77777777" w:rsidR="00A864DD" w:rsidRPr="00F97718" w:rsidRDefault="00A864DD" w:rsidP="00D91629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: March 2020</w:t>
            </w:r>
          </w:p>
          <w:p w14:paraId="0FB7997B" w14:textId="77777777" w:rsidR="00A864DD" w:rsidRPr="00D87139" w:rsidRDefault="00A864DD" w:rsidP="00D91629">
            <w:pPr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1187C5D9" w14:textId="77777777" w:rsidR="00A864DD" w:rsidRPr="009956DE" w:rsidRDefault="00A864DD" w:rsidP="00D91629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655C6A" w14:textId="77777777" w:rsidR="00263115" w:rsidRPr="009956DE" w:rsidRDefault="00263115">
      <w:pPr>
        <w:rPr>
          <w:rFonts w:ascii="Arial" w:hAnsi="Arial" w:cs="Arial"/>
          <w:sz w:val="32"/>
          <w:szCs w:val="32"/>
        </w:rPr>
      </w:pPr>
    </w:p>
    <w:sectPr w:rsidR="00263115" w:rsidRPr="009956DE" w:rsidSect="00014A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2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2FEAA8" w14:textId="77777777" w:rsidR="0046108F" w:rsidRDefault="0046108F" w:rsidP="008C5D50">
      <w:r>
        <w:separator/>
      </w:r>
    </w:p>
  </w:endnote>
  <w:endnote w:type="continuationSeparator" w:id="0">
    <w:p w14:paraId="7751DB0E" w14:textId="77777777" w:rsidR="0046108F" w:rsidRDefault="0046108F" w:rsidP="008C5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EC45D" w14:textId="77777777" w:rsidR="007A353C" w:rsidRDefault="007A353C" w:rsidP="00014AE3">
    <w:pPr>
      <w:pStyle w:val="Header"/>
    </w:pPr>
  </w:p>
  <w:p w14:paraId="058013A8" w14:textId="77777777" w:rsidR="007A353C" w:rsidRDefault="007A353C" w:rsidP="00014AE3"/>
  <w:p w14:paraId="1D7ECEC7" w14:textId="77777777" w:rsidR="007A353C" w:rsidRDefault="007A353C" w:rsidP="00014AE3">
    <w:pPr>
      <w:pStyle w:val="Footer"/>
    </w:pPr>
  </w:p>
  <w:p w14:paraId="24CF6B5B" w14:textId="77777777" w:rsidR="007A353C" w:rsidRDefault="007A353C" w:rsidP="00014AE3"/>
  <w:p w14:paraId="5AC2516E" w14:textId="77777777" w:rsidR="007A353C" w:rsidRDefault="007A35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464C7" w14:textId="77777777" w:rsidR="00A864DD" w:rsidRDefault="00A864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CF237" w14:textId="77777777" w:rsidR="00A864DD" w:rsidRDefault="00A864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C81DC" w14:textId="77777777" w:rsidR="0046108F" w:rsidRDefault="0046108F" w:rsidP="008C5D50">
      <w:r>
        <w:separator/>
      </w:r>
    </w:p>
  </w:footnote>
  <w:footnote w:type="continuationSeparator" w:id="0">
    <w:p w14:paraId="77F3C137" w14:textId="77777777" w:rsidR="0046108F" w:rsidRDefault="0046108F" w:rsidP="008C5D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15D3B" w14:textId="77777777" w:rsidR="00A864DD" w:rsidRDefault="00A864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0A639" w14:textId="77777777" w:rsidR="00A864DD" w:rsidRDefault="00A864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18DA9" w14:textId="77777777" w:rsidR="00A864DD" w:rsidRDefault="00A86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F270D"/>
    <w:multiLevelType w:val="hybridMultilevel"/>
    <w:tmpl w:val="5B9A7F0A"/>
    <w:lvl w:ilvl="0" w:tplc="74241552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14A5C"/>
    <w:multiLevelType w:val="hybridMultilevel"/>
    <w:tmpl w:val="D80CE2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065983"/>
    <w:multiLevelType w:val="hybridMultilevel"/>
    <w:tmpl w:val="9F564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A732F"/>
    <w:multiLevelType w:val="hybridMultilevel"/>
    <w:tmpl w:val="5686DC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62F2D"/>
    <w:multiLevelType w:val="hybridMultilevel"/>
    <w:tmpl w:val="263658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C4090"/>
    <w:multiLevelType w:val="hybridMultilevel"/>
    <w:tmpl w:val="0DCCA8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2A75E8"/>
    <w:multiLevelType w:val="hybridMultilevel"/>
    <w:tmpl w:val="22E052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923C7"/>
    <w:multiLevelType w:val="hybridMultilevel"/>
    <w:tmpl w:val="72583B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C23CE"/>
    <w:multiLevelType w:val="hybridMultilevel"/>
    <w:tmpl w:val="7DC0B6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43409"/>
    <w:multiLevelType w:val="hybridMultilevel"/>
    <w:tmpl w:val="AAE46B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9224D"/>
    <w:multiLevelType w:val="hybridMultilevel"/>
    <w:tmpl w:val="2E8E42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75F02"/>
    <w:multiLevelType w:val="hybridMultilevel"/>
    <w:tmpl w:val="2AC402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A06307"/>
    <w:multiLevelType w:val="hybridMultilevel"/>
    <w:tmpl w:val="C14AD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D081A"/>
    <w:multiLevelType w:val="hybridMultilevel"/>
    <w:tmpl w:val="08DE81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45A63"/>
    <w:multiLevelType w:val="hybridMultilevel"/>
    <w:tmpl w:val="AB5A2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465B70"/>
    <w:multiLevelType w:val="hybridMultilevel"/>
    <w:tmpl w:val="4D0057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C22167"/>
    <w:multiLevelType w:val="hybridMultilevel"/>
    <w:tmpl w:val="18E09946"/>
    <w:lvl w:ilvl="0" w:tplc="04090005">
      <w:start w:val="1"/>
      <w:numFmt w:val="bullet"/>
      <w:lvlText w:val=""/>
      <w:lvlJc w:val="left"/>
      <w:pPr>
        <w:ind w:left="16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1" w:hanging="360"/>
      </w:pPr>
      <w:rPr>
        <w:rFonts w:ascii="Wingdings" w:hAnsi="Wingdings" w:hint="default"/>
      </w:rPr>
    </w:lvl>
  </w:abstractNum>
  <w:abstractNum w:abstractNumId="17" w15:restartNumberingAfterBreak="0">
    <w:nsid w:val="38D32384"/>
    <w:multiLevelType w:val="hybridMultilevel"/>
    <w:tmpl w:val="5D980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301DF"/>
    <w:multiLevelType w:val="hybridMultilevel"/>
    <w:tmpl w:val="EBEE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225E8"/>
    <w:multiLevelType w:val="hybridMultilevel"/>
    <w:tmpl w:val="C06436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A6838"/>
    <w:multiLevelType w:val="hybridMultilevel"/>
    <w:tmpl w:val="156AFF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00001"/>
    <w:multiLevelType w:val="hybridMultilevel"/>
    <w:tmpl w:val="A000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7558DA"/>
    <w:multiLevelType w:val="hybridMultilevel"/>
    <w:tmpl w:val="382A1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6C70274"/>
    <w:multiLevelType w:val="hybridMultilevel"/>
    <w:tmpl w:val="AE50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8041DF"/>
    <w:multiLevelType w:val="hybridMultilevel"/>
    <w:tmpl w:val="AA4257CA"/>
    <w:lvl w:ilvl="0" w:tplc="04090005">
      <w:start w:val="1"/>
      <w:numFmt w:val="bullet"/>
      <w:lvlText w:val=""/>
      <w:lvlJc w:val="left"/>
      <w:pPr>
        <w:ind w:left="16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3" w:hanging="360"/>
      </w:pPr>
      <w:rPr>
        <w:rFonts w:ascii="Wingdings" w:hAnsi="Wingdings" w:hint="default"/>
      </w:rPr>
    </w:lvl>
  </w:abstractNum>
  <w:abstractNum w:abstractNumId="25" w15:restartNumberingAfterBreak="0">
    <w:nsid w:val="4C78503D"/>
    <w:multiLevelType w:val="hybridMultilevel"/>
    <w:tmpl w:val="E51E3C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F60BC0"/>
    <w:multiLevelType w:val="hybridMultilevel"/>
    <w:tmpl w:val="1374BA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CF1FF6"/>
    <w:multiLevelType w:val="hybridMultilevel"/>
    <w:tmpl w:val="946EC4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C612E"/>
    <w:multiLevelType w:val="hybridMultilevel"/>
    <w:tmpl w:val="89388D76"/>
    <w:lvl w:ilvl="0" w:tplc="C7827CDC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2A475D"/>
    <w:multiLevelType w:val="hybridMultilevel"/>
    <w:tmpl w:val="E1D8DC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3F5312"/>
    <w:multiLevelType w:val="hybridMultilevel"/>
    <w:tmpl w:val="20FE37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105ED4"/>
    <w:multiLevelType w:val="hybridMultilevel"/>
    <w:tmpl w:val="67048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C62EFA"/>
    <w:multiLevelType w:val="hybridMultilevel"/>
    <w:tmpl w:val="DE643D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E630AD"/>
    <w:multiLevelType w:val="hybridMultilevel"/>
    <w:tmpl w:val="1E5271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6A55FA"/>
    <w:multiLevelType w:val="hybridMultilevel"/>
    <w:tmpl w:val="545EFE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A5161B3"/>
    <w:multiLevelType w:val="hybridMultilevel"/>
    <w:tmpl w:val="9A1231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62609"/>
    <w:multiLevelType w:val="hybridMultilevel"/>
    <w:tmpl w:val="AB4AC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F26D44"/>
    <w:multiLevelType w:val="hybridMultilevel"/>
    <w:tmpl w:val="2C843816"/>
    <w:lvl w:ilvl="0" w:tplc="04090003">
      <w:start w:val="1"/>
      <w:numFmt w:val="bullet"/>
      <w:lvlText w:val="o"/>
      <w:lvlJc w:val="left"/>
      <w:pPr>
        <w:ind w:left="10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3" w:hanging="360"/>
      </w:pPr>
      <w:rPr>
        <w:rFonts w:ascii="Wingdings" w:hAnsi="Wingdings" w:hint="default"/>
      </w:rPr>
    </w:lvl>
  </w:abstractNum>
  <w:abstractNum w:abstractNumId="38" w15:restartNumberingAfterBreak="0">
    <w:nsid w:val="6C526109"/>
    <w:multiLevelType w:val="hybridMultilevel"/>
    <w:tmpl w:val="DEB8CA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9A7838"/>
    <w:multiLevelType w:val="hybridMultilevel"/>
    <w:tmpl w:val="BB181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E03D8C"/>
    <w:multiLevelType w:val="hybridMultilevel"/>
    <w:tmpl w:val="398AE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5A5471"/>
    <w:multiLevelType w:val="hybridMultilevel"/>
    <w:tmpl w:val="8632B438"/>
    <w:lvl w:ilvl="0" w:tplc="04090003">
      <w:start w:val="1"/>
      <w:numFmt w:val="bullet"/>
      <w:lvlText w:val="o"/>
      <w:lvlJc w:val="left"/>
      <w:pPr>
        <w:ind w:left="13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42" w15:restartNumberingAfterBreak="0">
    <w:nsid w:val="78774073"/>
    <w:multiLevelType w:val="hybridMultilevel"/>
    <w:tmpl w:val="816697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F51004"/>
    <w:multiLevelType w:val="hybridMultilevel"/>
    <w:tmpl w:val="5A8870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45093D"/>
    <w:multiLevelType w:val="hybridMultilevel"/>
    <w:tmpl w:val="57BEAE5A"/>
    <w:lvl w:ilvl="0" w:tplc="04090005">
      <w:start w:val="1"/>
      <w:numFmt w:val="bullet"/>
      <w:lvlText w:val=""/>
      <w:lvlJc w:val="left"/>
      <w:pPr>
        <w:ind w:left="17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45" w15:restartNumberingAfterBreak="0">
    <w:nsid w:val="7CA46F2A"/>
    <w:multiLevelType w:val="hybridMultilevel"/>
    <w:tmpl w:val="C9F0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A007FA"/>
    <w:multiLevelType w:val="hybridMultilevel"/>
    <w:tmpl w:val="66E8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26"/>
  </w:num>
  <w:num w:numId="3">
    <w:abstractNumId w:val="5"/>
  </w:num>
  <w:num w:numId="4">
    <w:abstractNumId w:val="13"/>
  </w:num>
  <w:num w:numId="5">
    <w:abstractNumId w:val="20"/>
  </w:num>
  <w:num w:numId="6">
    <w:abstractNumId w:val="38"/>
  </w:num>
  <w:num w:numId="7">
    <w:abstractNumId w:val="9"/>
  </w:num>
  <w:num w:numId="8">
    <w:abstractNumId w:val="23"/>
  </w:num>
  <w:num w:numId="9">
    <w:abstractNumId w:val="31"/>
  </w:num>
  <w:num w:numId="10">
    <w:abstractNumId w:val="45"/>
  </w:num>
  <w:num w:numId="11">
    <w:abstractNumId w:val="16"/>
  </w:num>
  <w:num w:numId="12">
    <w:abstractNumId w:val="15"/>
  </w:num>
  <w:num w:numId="13">
    <w:abstractNumId w:val="0"/>
  </w:num>
  <w:num w:numId="14">
    <w:abstractNumId w:val="22"/>
  </w:num>
  <w:num w:numId="15">
    <w:abstractNumId w:val="29"/>
  </w:num>
  <w:num w:numId="16">
    <w:abstractNumId w:val="12"/>
  </w:num>
  <w:num w:numId="17">
    <w:abstractNumId w:val="14"/>
  </w:num>
  <w:num w:numId="18">
    <w:abstractNumId w:val="35"/>
  </w:num>
  <w:num w:numId="19">
    <w:abstractNumId w:val="30"/>
  </w:num>
  <w:num w:numId="20">
    <w:abstractNumId w:val="24"/>
  </w:num>
  <w:num w:numId="21">
    <w:abstractNumId w:val="34"/>
  </w:num>
  <w:num w:numId="22">
    <w:abstractNumId w:val="41"/>
  </w:num>
  <w:num w:numId="23">
    <w:abstractNumId w:val="42"/>
  </w:num>
  <w:num w:numId="24">
    <w:abstractNumId w:val="1"/>
  </w:num>
  <w:num w:numId="25">
    <w:abstractNumId w:val="2"/>
  </w:num>
  <w:num w:numId="26">
    <w:abstractNumId w:val="6"/>
  </w:num>
  <w:num w:numId="27">
    <w:abstractNumId w:val="37"/>
  </w:num>
  <w:num w:numId="28">
    <w:abstractNumId w:val="28"/>
  </w:num>
  <w:num w:numId="29">
    <w:abstractNumId w:val="36"/>
  </w:num>
  <w:num w:numId="30">
    <w:abstractNumId w:val="8"/>
  </w:num>
  <w:num w:numId="31">
    <w:abstractNumId w:val="43"/>
  </w:num>
  <w:num w:numId="32">
    <w:abstractNumId w:val="17"/>
  </w:num>
  <w:num w:numId="33">
    <w:abstractNumId w:val="18"/>
  </w:num>
  <w:num w:numId="34">
    <w:abstractNumId w:val="21"/>
  </w:num>
  <w:num w:numId="35">
    <w:abstractNumId w:val="39"/>
  </w:num>
  <w:num w:numId="36">
    <w:abstractNumId w:val="33"/>
  </w:num>
  <w:num w:numId="37">
    <w:abstractNumId w:val="25"/>
  </w:num>
  <w:num w:numId="38">
    <w:abstractNumId w:val="10"/>
  </w:num>
  <w:num w:numId="39">
    <w:abstractNumId w:val="11"/>
  </w:num>
  <w:num w:numId="40">
    <w:abstractNumId w:val="4"/>
  </w:num>
  <w:num w:numId="41">
    <w:abstractNumId w:val="3"/>
  </w:num>
  <w:num w:numId="42">
    <w:abstractNumId w:val="32"/>
  </w:num>
  <w:num w:numId="43">
    <w:abstractNumId w:val="19"/>
  </w:num>
  <w:num w:numId="44">
    <w:abstractNumId w:val="27"/>
  </w:num>
  <w:num w:numId="45">
    <w:abstractNumId w:val="7"/>
  </w:num>
  <w:num w:numId="46">
    <w:abstractNumId w:val="44"/>
  </w:num>
  <w:num w:numId="47">
    <w:abstractNumId w:val="4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TMwMDU0MzI1NjBR0lEKTi0uzszPAykwsagFACsBMDktAAAA"/>
  </w:docVars>
  <w:rsids>
    <w:rsidRoot w:val="000C5B2A"/>
    <w:rsid w:val="00001DCF"/>
    <w:rsid w:val="00014AE3"/>
    <w:rsid w:val="00016D49"/>
    <w:rsid w:val="00023700"/>
    <w:rsid w:val="00040D2E"/>
    <w:rsid w:val="00050F27"/>
    <w:rsid w:val="00057283"/>
    <w:rsid w:val="0005737E"/>
    <w:rsid w:val="00060950"/>
    <w:rsid w:val="000750AA"/>
    <w:rsid w:val="0007666D"/>
    <w:rsid w:val="00087F5E"/>
    <w:rsid w:val="00091136"/>
    <w:rsid w:val="000921D8"/>
    <w:rsid w:val="000A4806"/>
    <w:rsid w:val="000A4A10"/>
    <w:rsid w:val="000B2C28"/>
    <w:rsid w:val="000B3532"/>
    <w:rsid w:val="000C5B2A"/>
    <w:rsid w:val="000D6330"/>
    <w:rsid w:val="000E19B6"/>
    <w:rsid w:val="000E29CE"/>
    <w:rsid w:val="00106E4B"/>
    <w:rsid w:val="00110FB1"/>
    <w:rsid w:val="00113C10"/>
    <w:rsid w:val="0011719F"/>
    <w:rsid w:val="00127E6B"/>
    <w:rsid w:val="00142E8F"/>
    <w:rsid w:val="00143F89"/>
    <w:rsid w:val="00152521"/>
    <w:rsid w:val="001677FF"/>
    <w:rsid w:val="0017159B"/>
    <w:rsid w:val="00172924"/>
    <w:rsid w:val="00174334"/>
    <w:rsid w:val="00175BA3"/>
    <w:rsid w:val="001770E5"/>
    <w:rsid w:val="00185441"/>
    <w:rsid w:val="00193B03"/>
    <w:rsid w:val="001B6E22"/>
    <w:rsid w:val="001C048C"/>
    <w:rsid w:val="001C103E"/>
    <w:rsid w:val="001C4060"/>
    <w:rsid w:val="001C4430"/>
    <w:rsid w:val="001D51E6"/>
    <w:rsid w:val="001D7CB0"/>
    <w:rsid w:val="001E347A"/>
    <w:rsid w:val="001E5BBD"/>
    <w:rsid w:val="001E7C23"/>
    <w:rsid w:val="001F1085"/>
    <w:rsid w:val="001F441F"/>
    <w:rsid w:val="00216963"/>
    <w:rsid w:val="00222F78"/>
    <w:rsid w:val="0022315E"/>
    <w:rsid w:val="002231B9"/>
    <w:rsid w:val="0022561E"/>
    <w:rsid w:val="00254557"/>
    <w:rsid w:val="00262419"/>
    <w:rsid w:val="00263115"/>
    <w:rsid w:val="0027294F"/>
    <w:rsid w:val="00290C23"/>
    <w:rsid w:val="002A75CA"/>
    <w:rsid w:val="002B7EA7"/>
    <w:rsid w:val="002C1EAD"/>
    <w:rsid w:val="002C378F"/>
    <w:rsid w:val="002D77EC"/>
    <w:rsid w:val="002E06AD"/>
    <w:rsid w:val="002E7CE8"/>
    <w:rsid w:val="002F179F"/>
    <w:rsid w:val="002F6AF5"/>
    <w:rsid w:val="00301E61"/>
    <w:rsid w:val="00321F0C"/>
    <w:rsid w:val="0032246B"/>
    <w:rsid w:val="00323391"/>
    <w:rsid w:val="00331618"/>
    <w:rsid w:val="003435F2"/>
    <w:rsid w:val="00345B86"/>
    <w:rsid w:val="00352DA0"/>
    <w:rsid w:val="003808D6"/>
    <w:rsid w:val="00394AB3"/>
    <w:rsid w:val="0039593E"/>
    <w:rsid w:val="003A1A5E"/>
    <w:rsid w:val="003A5A19"/>
    <w:rsid w:val="003B44AC"/>
    <w:rsid w:val="003C1561"/>
    <w:rsid w:val="003D63A1"/>
    <w:rsid w:val="003D65FE"/>
    <w:rsid w:val="003D6BF4"/>
    <w:rsid w:val="003D7263"/>
    <w:rsid w:val="003E0C56"/>
    <w:rsid w:val="003E2A5C"/>
    <w:rsid w:val="003E4F7C"/>
    <w:rsid w:val="003E5194"/>
    <w:rsid w:val="003E7F83"/>
    <w:rsid w:val="003F2FCC"/>
    <w:rsid w:val="00414198"/>
    <w:rsid w:val="00415731"/>
    <w:rsid w:val="00415D94"/>
    <w:rsid w:val="00416BF8"/>
    <w:rsid w:val="00421DFC"/>
    <w:rsid w:val="0046108F"/>
    <w:rsid w:val="004643CA"/>
    <w:rsid w:val="00467D97"/>
    <w:rsid w:val="00467F7B"/>
    <w:rsid w:val="00470E58"/>
    <w:rsid w:val="004805C1"/>
    <w:rsid w:val="00482F9D"/>
    <w:rsid w:val="00484114"/>
    <w:rsid w:val="00492E7F"/>
    <w:rsid w:val="004963CF"/>
    <w:rsid w:val="004A7D21"/>
    <w:rsid w:val="004C59E4"/>
    <w:rsid w:val="004C5B7F"/>
    <w:rsid w:val="004C630D"/>
    <w:rsid w:val="004E4BCF"/>
    <w:rsid w:val="004F2A61"/>
    <w:rsid w:val="0050417D"/>
    <w:rsid w:val="00532F48"/>
    <w:rsid w:val="005356B5"/>
    <w:rsid w:val="00547D4D"/>
    <w:rsid w:val="0055659A"/>
    <w:rsid w:val="00562F60"/>
    <w:rsid w:val="005648C5"/>
    <w:rsid w:val="00571F04"/>
    <w:rsid w:val="005765FB"/>
    <w:rsid w:val="00593407"/>
    <w:rsid w:val="00594A82"/>
    <w:rsid w:val="005A28B8"/>
    <w:rsid w:val="005A3901"/>
    <w:rsid w:val="005C296F"/>
    <w:rsid w:val="005D3D96"/>
    <w:rsid w:val="005D5290"/>
    <w:rsid w:val="005F7191"/>
    <w:rsid w:val="006113E9"/>
    <w:rsid w:val="006117C5"/>
    <w:rsid w:val="00611CBE"/>
    <w:rsid w:val="00614C84"/>
    <w:rsid w:val="00626F52"/>
    <w:rsid w:val="00631C4D"/>
    <w:rsid w:val="00640E8F"/>
    <w:rsid w:val="006438B7"/>
    <w:rsid w:val="00653D0F"/>
    <w:rsid w:val="00655D18"/>
    <w:rsid w:val="006606B8"/>
    <w:rsid w:val="006672EE"/>
    <w:rsid w:val="00667BC4"/>
    <w:rsid w:val="006757BA"/>
    <w:rsid w:val="00680E06"/>
    <w:rsid w:val="00683FCF"/>
    <w:rsid w:val="006A473F"/>
    <w:rsid w:val="006A5061"/>
    <w:rsid w:val="006A5F63"/>
    <w:rsid w:val="006A614C"/>
    <w:rsid w:val="006A70C2"/>
    <w:rsid w:val="006A7E9F"/>
    <w:rsid w:val="006B1CE8"/>
    <w:rsid w:val="006B2778"/>
    <w:rsid w:val="006B2D97"/>
    <w:rsid w:val="006B384A"/>
    <w:rsid w:val="006B4392"/>
    <w:rsid w:val="006C5B65"/>
    <w:rsid w:val="006D0BDA"/>
    <w:rsid w:val="006D2677"/>
    <w:rsid w:val="006E364D"/>
    <w:rsid w:val="006F143E"/>
    <w:rsid w:val="006F6BE9"/>
    <w:rsid w:val="0071092B"/>
    <w:rsid w:val="007144EE"/>
    <w:rsid w:val="00716FF5"/>
    <w:rsid w:val="00720297"/>
    <w:rsid w:val="00744307"/>
    <w:rsid w:val="007465B2"/>
    <w:rsid w:val="00752D86"/>
    <w:rsid w:val="00753A85"/>
    <w:rsid w:val="00757F26"/>
    <w:rsid w:val="007650E2"/>
    <w:rsid w:val="007670D9"/>
    <w:rsid w:val="007769B8"/>
    <w:rsid w:val="007926D8"/>
    <w:rsid w:val="007A353C"/>
    <w:rsid w:val="007A67FD"/>
    <w:rsid w:val="007E548F"/>
    <w:rsid w:val="00802798"/>
    <w:rsid w:val="00816D25"/>
    <w:rsid w:val="00833914"/>
    <w:rsid w:val="00836122"/>
    <w:rsid w:val="008376ED"/>
    <w:rsid w:val="0085796A"/>
    <w:rsid w:val="0086117F"/>
    <w:rsid w:val="00863DB1"/>
    <w:rsid w:val="0087392B"/>
    <w:rsid w:val="00881283"/>
    <w:rsid w:val="00886162"/>
    <w:rsid w:val="00894043"/>
    <w:rsid w:val="00897019"/>
    <w:rsid w:val="008A0E2F"/>
    <w:rsid w:val="008A4F3A"/>
    <w:rsid w:val="008B5D44"/>
    <w:rsid w:val="008C5D50"/>
    <w:rsid w:val="008E30A6"/>
    <w:rsid w:val="008E7670"/>
    <w:rsid w:val="008E7AC2"/>
    <w:rsid w:val="0091780B"/>
    <w:rsid w:val="00921D42"/>
    <w:rsid w:val="00924684"/>
    <w:rsid w:val="009356A0"/>
    <w:rsid w:val="00951930"/>
    <w:rsid w:val="00953504"/>
    <w:rsid w:val="0096222B"/>
    <w:rsid w:val="00962748"/>
    <w:rsid w:val="00963649"/>
    <w:rsid w:val="0097094D"/>
    <w:rsid w:val="009722C9"/>
    <w:rsid w:val="009956DE"/>
    <w:rsid w:val="00997190"/>
    <w:rsid w:val="009A21D7"/>
    <w:rsid w:val="009A58CC"/>
    <w:rsid w:val="009C256C"/>
    <w:rsid w:val="009D1B6C"/>
    <w:rsid w:val="009D323A"/>
    <w:rsid w:val="009D5F62"/>
    <w:rsid w:val="009D7F06"/>
    <w:rsid w:val="009E2BE4"/>
    <w:rsid w:val="009E3F92"/>
    <w:rsid w:val="009F257F"/>
    <w:rsid w:val="009F39B6"/>
    <w:rsid w:val="00A03E36"/>
    <w:rsid w:val="00A156B0"/>
    <w:rsid w:val="00A24A48"/>
    <w:rsid w:val="00A30358"/>
    <w:rsid w:val="00A37693"/>
    <w:rsid w:val="00A66A7C"/>
    <w:rsid w:val="00A80C4A"/>
    <w:rsid w:val="00A864DD"/>
    <w:rsid w:val="00A96ED6"/>
    <w:rsid w:val="00A97A62"/>
    <w:rsid w:val="00AA2555"/>
    <w:rsid w:val="00AA5F6A"/>
    <w:rsid w:val="00AA64BB"/>
    <w:rsid w:val="00AB0A7B"/>
    <w:rsid w:val="00AB7F0A"/>
    <w:rsid w:val="00AC56CF"/>
    <w:rsid w:val="00AE7422"/>
    <w:rsid w:val="00AF18FA"/>
    <w:rsid w:val="00B14788"/>
    <w:rsid w:val="00B147B4"/>
    <w:rsid w:val="00B354D1"/>
    <w:rsid w:val="00B54162"/>
    <w:rsid w:val="00B63816"/>
    <w:rsid w:val="00B65F2C"/>
    <w:rsid w:val="00B66DA6"/>
    <w:rsid w:val="00B81009"/>
    <w:rsid w:val="00B93B56"/>
    <w:rsid w:val="00BA1732"/>
    <w:rsid w:val="00BA7108"/>
    <w:rsid w:val="00BB4044"/>
    <w:rsid w:val="00BB4E38"/>
    <w:rsid w:val="00BB68FD"/>
    <w:rsid w:val="00BB70B2"/>
    <w:rsid w:val="00BC2367"/>
    <w:rsid w:val="00BC241E"/>
    <w:rsid w:val="00BC3701"/>
    <w:rsid w:val="00BC3C62"/>
    <w:rsid w:val="00BE5E2C"/>
    <w:rsid w:val="00BF0D32"/>
    <w:rsid w:val="00BF46F4"/>
    <w:rsid w:val="00BF69CD"/>
    <w:rsid w:val="00C0760E"/>
    <w:rsid w:val="00C11371"/>
    <w:rsid w:val="00C121AC"/>
    <w:rsid w:val="00C13A37"/>
    <w:rsid w:val="00C154CC"/>
    <w:rsid w:val="00C15960"/>
    <w:rsid w:val="00C23FDA"/>
    <w:rsid w:val="00C25A48"/>
    <w:rsid w:val="00C27734"/>
    <w:rsid w:val="00C359F6"/>
    <w:rsid w:val="00C436A4"/>
    <w:rsid w:val="00C44637"/>
    <w:rsid w:val="00C472D9"/>
    <w:rsid w:val="00C53819"/>
    <w:rsid w:val="00C5633A"/>
    <w:rsid w:val="00C960C0"/>
    <w:rsid w:val="00C968B4"/>
    <w:rsid w:val="00CA0F0E"/>
    <w:rsid w:val="00CA1073"/>
    <w:rsid w:val="00CA3B48"/>
    <w:rsid w:val="00CC5E03"/>
    <w:rsid w:val="00CD5047"/>
    <w:rsid w:val="00CD5D41"/>
    <w:rsid w:val="00CF4967"/>
    <w:rsid w:val="00CF6965"/>
    <w:rsid w:val="00CF742E"/>
    <w:rsid w:val="00D04A2B"/>
    <w:rsid w:val="00D05177"/>
    <w:rsid w:val="00D1683F"/>
    <w:rsid w:val="00D209B9"/>
    <w:rsid w:val="00D23F27"/>
    <w:rsid w:val="00D31BC8"/>
    <w:rsid w:val="00D32775"/>
    <w:rsid w:val="00D4549D"/>
    <w:rsid w:val="00D74880"/>
    <w:rsid w:val="00D82464"/>
    <w:rsid w:val="00D87139"/>
    <w:rsid w:val="00D90333"/>
    <w:rsid w:val="00D906B9"/>
    <w:rsid w:val="00D9180F"/>
    <w:rsid w:val="00D918D8"/>
    <w:rsid w:val="00D920EC"/>
    <w:rsid w:val="00D921AD"/>
    <w:rsid w:val="00D92C58"/>
    <w:rsid w:val="00D94565"/>
    <w:rsid w:val="00DA0863"/>
    <w:rsid w:val="00DA1C9E"/>
    <w:rsid w:val="00DA5707"/>
    <w:rsid w:val="00DD2170"/>
    <w:rsid w:val="00DE47FD"/>
    <w:rsid w:val="00DF36E5"/>
    <w:rsid w:val="00E06745"/>
    <w:rsid w:val="00E106F9"/>
    <w:rsid w:val="00E17A6B"/>
    <w:rsid w:val="00E20203"/>
    <w:rsid w:val="00E276AB"/>
    <w:rsid w:val="00E27B49"/>
    <w:rsid w:val="00E30678"/>
    <w:rsid w:val="00E30DAE"/>
    <w:rsid w:val="00E41B90"/>
    <w:rsid w:val="00E466A5"/>
    <w:rsid w:val="00E5742D"/>
    <w:rsid w:val="00E6365E"/>
    <w:rsid w:val="00E67B27"/>
    <w:rsid w:val="00E70858"/>
    <w:rsid w:val="00E737B6"/>
    <w:rsid w:val="00E81656"/>
    <w:rsid w:val="00E834FA"/>
    <w:rsid w:val="00E960C5"/>
    <w:rsid w:val="00EA5FE3"/>
    <w:rsid w:val="00EB087A"/>
    <w:rsid w:val="00EB1572"/>
    <w:rsid w:val="00EB350D"/>
    <w:rsid w:val="00EB4E5D"/>
    <w:rsid w:val="00EB67F1"/>
    <w:rsid w:val="00EC1B84"/>
    <w:rsid w:val="00EC343C"/>
    <w:rsid w:val="00EC6268"/>
    <w:rsid w:val="00EC7806"/>
    <w:rsid w:val="00ED0137"/>
    <w:rsid w:val="00EE0792"/>
    <w:rsid w:val="00EE49C5"/>
    <w:rsid w:val="00EE635F"/>
    <w:rsid w:val="00EF68F6"/>
    <w:rsid w:val="00F01E20"/>
    <w:rsid w:val="00F04566"/>
    <w:rsid w:val="00F16690"/>
    <w:rsid w:val="00F16E00"/>
    <w:rsid w:val="00F17759"/>
    <w:rsid w:val="00F17AB4"/>
    <w:rsid w:val="00F22658"/>
    <w:rsid w:val="00F30D77"/>
    <w:rsid w:val="00F31B4D"/>
    <w:rsid w:val="00F33722"/>
    <w:rsid w:val="00F40686"/>
    <w:rsid w:val="00F45791"/>
    <w:rsid w:val="00F53606"/>
    <w:rsid w:val="00F561A3"/>
    <w:rsid w:val="00F57F5A"/>
    <w:rsid w:val="00F600DD"/>
    <w:rsid w:val="00F6064C"/>
    <w:rsid w:val="00F812B8"/>
    <w:rsid w:val="00F86422"/>
    <w:rsid w:val="00F950EE"/>
    <w:rsid w:val="00F97718"/>
    <w:rsid w:val="00FA4957"/>
    <w:rsid w:val="00FB3B05"/>
    <w:rsid w:val="00FB5D13"/>
    <w:rsid w:val="00FB7414"/>
    <w:rsid w:val="00FC37B6"/>
    <w:rsid w:val="00FC47D9"/>
    <w:rsid w:val="00FE20E5"/>
    <w:rsid w:val="00FE7EDA"/>
    <w:rsid w:val="00FF286B"/>
    <w:rsid w:val="00FF5565"/>
    <w:rsid w:val="00FF62B1"/>
    <w:rsid w:val="00FF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D1B6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C5B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44E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4E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C47D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3B44A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3B44AC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8C5D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50"/>
  </w:style>
  <w:style w:type="paragraph" w:styleId="Footer">
    <w:name w:val="footer"/>
    <w:basedOn w:val="Normal"/>
    <w:link w:val="FooterChar"/>
    <w:uiPriority w:val="99"/>
    <w:unhideWhenUsed/>
    <w:rsid w:val="008C5D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50"/>
  </w:style>
  <w:style w:type="paragraph" w:styleId="FootnoteText">
    <w:name w:val="footnote text"/>
    <w:basedOn w:val="Normal"/>
    <w:link w:val="FootnoteTextChar"/>
    <w:uiPriority w:val="99"/>
    <w:semiHidden/>
    <w:unhideWhenUsed/>
    <w:rsid w:val="009956D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6D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6DE"/>
    <w:rPr>
      <w:vertAlign w:val="superscript"/>
    </w:rPr>
  </w:style>
  <w:style w:type="paragraph" w:customStyle="1" w:styleId="TableHeaderText">
    <w:name w:val="Table Header Text"/>
    <w:basedOn w:val="Normal"/>
    <w:rsid w:val="00611CBE"/>
    <w:pPr>
      <w:jc w:val="center"/>
    </w:pPr>
    <w:rPr>
      <w:rFonts w:ascii="Times New Roman" w:eastAsia="Times New Roman" w:hAnsi="Times New Roman" w:cs="Times New Roman"/>
      <w:b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11CBE"/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11CBE"/>
    <w:rPr>
      <w:rFonts w:ascii="Calibri" w:eastAsiaTheme="minorHAnsi" w:hAnsi="Calibr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6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sf.zoom.us/j/46011289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3FFBB-D5F4-4984-A24C-B7653F2DE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5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Chung</dc:creator>
  <cp:lastModifiedBy>Miyahara, Keiko</cp:lastModifiedBy>
  <cp:revision>16</cp:revision>
  <cp:lastPrinted>2017-09-18T20:57:00Z</cp:lastPrinted>
  <dcterms:created xsi:type="dcterms:W3CDTF">2020-01-10T18:23:00Z</dcterms:created>
  <dcterms:modified xsi:type="dcterms:W3CDTF">2020-02-05T17:08:00Z</dcterms:modified>
</cp:coreProperties>
</file>